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Савенкова Алиса 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0087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0087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9646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9646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56571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56571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2824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2824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0619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0619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142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142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9255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9255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0692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0692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4809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4809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5268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5268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венкова Алиса Евгеньевна</dc:creator>
  <dc:language>ru-RU</dc:language>
  <cp:keywords/>
  <dcterms:created xsi:type="dcterms:W3CDTF">2025-02-27T08:48:55Z</dcterms:created>
  <dcterms:modified xsi:type="dcterms:W3CDTF">2025-02-27T08: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